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C316F" w:rsidRDefault="009224CF" w:rsidP="003C316F">
      <w:pPr>
        <w:jc w:val="center"/>
        <w:rPr>
          <w:b/>
          <w:sz w:val="40"/>
        </w:rPr>
      </w:pPr>
      <w:r>
        <w:rPr>
          <w:b/>
          <w:sz w:val="40"/>
        </w:rPr>
        <w:t>Peoples Employee Scholarship (B)</w:t>
      </w:r>
    </w:p>
    <w:p w:rsidR="00AD33F5" w:rsidRPr="00AD33F5" w:rsidRDefault="00AD33F5" w:rsidP="00AD33F5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</w:rPr>
        <w:t>Student Name:</w:t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</w:p>
    <w:p w:rsidR="009224CF" w:rsidRPr="009224CF" w:rsidRDefault="009224CF" w:rsidP="00AD33F5">
      <w:pPr>
        <w:spacing w:line="360" w:lineRule="auto"/>
      </w:pPr>
      <w:r>
        <w:t xml:space="preserve">Without exceeding one page, write an essay answering this questions: </w:t>
      </w:r>
      <w:r w:rsidRPr="009224CF">
        <w:t xml:space="preserve">How has your own background influenced the types of problems </w:t>
      </w:r>
      <w:bookmarkStart w:id="0" w:name="_GoBack"/>
      <w:bookmarkEnd w:id="0"/>
      <w:r w:rsidRPr="009224CF">
        <w:t>you want to solve, the people you want to work with, and the impact you hope your work can have?</w:t>
      </w:r>
    </w:p>
    <w:p w:rsidR="003C316F" w:rsidRDefault="00AD33F5" w:rsidP="00AD33F5">
      <w:pPr>
        <w:spacing w:line="360" w:lineRule="auto"/>
      </w:pP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sectPr w:rsidR="003C316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6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0MDA2NTCzMDc0MDRR0lEKTi0uzszPAykwrAUA/ZPMISwAAAA="/>
  </w:docVars>
  <w:rsids>
    <w:rsidRoot w:val="00AD33F5"/>
    <w:rsid w:val="00301316"/>
    <w:rsid w:val="003C316F"/>
    <w:rsid w:val="007F6836"/>
    <w:rsid w:val="008871BB"/>
    <w:rsid w:val="009224CF"/>
    <w:rsid w:val="00AD33F5"/>
    <w:rsid w:val="00C224BA"/>
    <w:rsid w:val="00D02C74"/>
    <w:rsid w:val="00D23C2C"/>
    <w:rsid w:val="00D65EAA"/>
    <w:rsid w:val="00FC0B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C57C02C-16D7-462D-A291-CEAD32FFDC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1</Words>
  <Characters>51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Allender</dc:creator>
  <cp:keywords/>
  <dc:description/>
  <cp:lastModifiedBy>Courtney Wentz</cp:lastModifiedBy>
  <cp:revision>2</cp:revision>
  <cp:lastPrinted>2022-01-06T14:01:00Z</cp:lastPrinted>
  <dcterms:created xsi:type="dcterms:W3CDTF">2023-02-06T18:07:00Z</dcterms:created>
  <dcterms:modified xsi:type="dcterms:W3CDTF">2023-02-06T18:07:00Z</dcterms:modified>
</cp:coreProperties>
</file>